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88B29A2" w:rsidR="003E2A3C" w:rsidRPr="002866C6" w:rsidRDefault="007D26F8" w:rsidP="007B692A">
      <w:pPr>
        <w:pStyle w:val="Heading2"/>
        <w:jc w:val="center"/>
        <w:rPr>
          <w:sz w:val="40"/>
          <w:szCs w:val="40"/>
        </w:rPr>
      </w:pPr>
      <w:r w:rsidRPr="002866C6">
        <w:rPr>
          <w:sz w:val="40"/>
          <w:szCs w:val="40"/>
        </w:rPr>
        <w:t xml:space="preserve">Problem </w:t>
      </w:r>
      <w:r w:rsidR="00CC2E32" w:rsidRPr="002866C6">
        <w:rPr>
          <w:sz w:val="40"/>
          <w:szCs w:val="40"/>
        </w:rPr>
        <w:t>2</w:t>
      </w:r>
      <w:r w:rsidR="002866C6">
        <w:rPr>
          <w:sz w:val="40"/>
          <w:szCs w:val="40"/>
        </w:rPr>
        <w:t xml:space="preserve"> - </w:t>
      </w:r>
      <w:r w:rsidR="00FF1923" w:rsidRPr="002866C6">
        <w:rPr>
          <w:sz w:val="40"/>
          <w:szCs w:val="40"/>
        </w:rPr>
        <w:t>The</w:t>
      </w:r>
      <w:r w:rsidR="007D7DDA" w:rsidRPr="002866C6">
        <w:rPr>
          <w:sz w:val="40"/>
          <w:szCs w:val="40"/>
        </w:rPr>
        <w:t xml:space="preserve"> </w:t>
      </w:r>
      <w:r w:rsidR="00D138F5" w:rsidRPr="002866C6">
        <w:rPr>
          <w:sz w:val="40"/>
          <w:szCs w:val="40"/>
        </w:rPr>
        <w:t>Lift</w:t>
      </w:r>
    </w:p>
    <w:p w14:paraId="6F10FD76" w14:textId="77777777" w:rsidR="002866C6" w:rsidRDefault="002866C6" w:rsidP="002866C6">
      <w:pPr>
        <w:spacing w:before="0" w:after="0" w:line="240" w:lineRule="auto"/>
        <w:jc w:val="center"/>
        <w:rPr>
          <w:lang w:val="bg-BG"/>
        </w:rPr>
      </w:pPr>
      <w:bookmarkStart w:id="0" w:name="_Hlk83048830"/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1"/>
    </w:p>
    <w:p w14:paraId="79D89B23" w14:textId="6585464F" w:rsidR="002866C6" w:rsidRDefault="002866C6" w:rsidP="002866C6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1" w:history="1">
        <w:r w:rsidR="0043001E">
          <w:rPr>
            <w:rStyle w:val="InternetLink"/>
            <w:lang w:val="bg-BG"/>
          </w:rPr>
          <w:t>https://judge.softuni.org/Contests/Practice/Ind</w:t>
        </w:r>
        <w:r w:rsidR="0043001E">
          <w:rPr>
            <w:rStyle w:val="InternetLink"/>
            <w:lang w:val="bg-BG"/>
          </w:rPr>
          <w:t>e</w:t>
        </w:r>
        <w:r w:rsidR="0043001E">
          <w:rPr>
            <w:rStyle w:val="InternetLink"/>
            <w:lang w:val="bg-BG"/>
          </w:rPr>
          <w:t>x/2517#1</w:t>
        </w:r>
      </w:hyperlink>
      <w:r>
        <w:rPr>
          <w:lang w:val="bg-BG"/>
        </w:rPr>
        <w:t>.</w:t>
      </w:r>
    </w:p>
    <w:bookmarkEnd w:id="0"/>
    <w:p w14:paraId="44EA6427" w14:textId="77777777" w:rsidR="002866C6" w:rsidRPr="002866C6" w:rsidRDefault="002866C6" w:rsidP="002866C6"/>
    <w:p w14:paraId="7E59C63B" w14:textId="77777777" w:rsidR="0064737B" w:rsidRDefault="00092E6C" w:rsidP="008F306C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758CE37F" w14:textId="09E58CC2" w:rsidR="00A77188" w:rsidRDefault="00A77188" w:rsidP="008F306C">
      <w:r>
        <w:t xml:space="preserve">Every wagon should have </w:t>
      </w:r>
      <w:r w:rsidRPr="00D138F5">
        <w:rPr>
          <w:b/>
        </w:rPr>
        <w:t>a maximum of 4 people on it</w:t>
      </w:r>
      <w:r>
        <w:t>. If a wagon is full</w:t>
      </w:r>
      <w:r w:rsidR="00FC0E33">
        <w:t>,</w:t>
      </w:r>
      <w:r>
        <w:t xml:space="preserve">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54CCC86D" w14:textId="77777777" w:rsidR="00D272CF" w:rsidRDefault="00D272CF" w:rsidP="00264311">
      <w:pPr>
        <w:pStyle w:val="Heading3"/>
      </w:pPr>
      <w:r>
        <w:t>Input</w:t>
      </w:r>
    </w:p>
    <w:p w14:paraId="45368FA6" w14:textId="60F8DF5E" w:rsidR="00D272CF" w:rsidRDefault="00D272CF" w:rsidP="00264311">
      <w:pPr>
        <w:pStyle w:val="ListParagraph"/>
        <w:numPr>
          <w:ilvl w:val="0"/>
          <w:numId w:val="15"/>
        </w:numPr>
      </w:pPr>
      <w:r w:rsidRPr="00264311">
        <w:rPr>
          <w:b/>
        </w:rPr>
        <w:t>On the first line</w:t>
      </w:r>
      <w:r w:rsidR="00FC0E33"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758F3E78" w14:textId="22F7F36E" w:rsidR="00264311" w:rsidRPr="00264311" w:rsidRDefault="00264311" w:rsidP="00264311">
      <w:pPr>
        <w:pStyle w:val="ListParagraph"/>
        <w:numPr>
          <w:ilvl w:val="0"/>
          <w:numId w:val="15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 w:rsidR="00FC0E33"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55BC2FD8" w14:textId="77777777" w:rsidR="00264311" w:rsidRDefault="00264311" w:rsidP="00264311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2F8456D9" w14:textId="6BE8A044" w:rsidR="00264311" w:rsidRDefault="00264311" w:rsidP="00264311">
      <w:pPr>
        <w:pStyle w:val="ListParagraph"/>
        <w:numPr>
          <w:ilvl w:val="0"/>
          <w:numId w:val="15"/>
        </w:numPr>
      </w:pPr>
      <w:r>
        <w:t>If there are no more people and the lift have empty spots</w:t>
      </w:r>
      <w:r w:rsidR="00FC0E33">
        <w:t>,</w:t>
      </w:r>
      <w:r>
        <w:t xml:space="preserve"> you should print:</w:t>
      </w:r>
    </w:p>
    <w:p w14:paraId="03049375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6199B410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609DAB5F" w14:textId="3B060B84" w:rsidR="00264311" w:rsidRPr="00D138F5" w:rsidRDefault="00264311" w:rsidP="00264311"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re are still people </w:t>
      </w:r>
      <w:r w:rsidR="00FC0E33">
        <w:rPr>
          <w:rFonts w:cstheme="minorHAnsi"/>
        </w:rPr>
        <w:t>i</w:t>
      </w:r>
      <w:r>
        <w:rPr>
          <w:rFonts w:cstheme="minorHAnsi"/>
        </w:rPr>
        <w:t>n the queue and no more available space, you should print:</w:t>
      </w:r>
    </w:p>
    <w:p w14:paraId="1BC43906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51CC6908" w14:textId="77777777" w:rsidR="00264311" w:rsidRDefault="00264311" w:rsidP="00264311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29E6272F" w14:textId="77777777" w:rsidR="00264311" w:rsidRDefault="00264311" w:rsidP="00264311"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</w:p>
    <w:p w14:paraId="4510FD43" w14:textId="6B04BDF4" w:rsidR="00FF1923" w:rsidRDefault="00974B68" w:rsidP="00FF1923">
      <w:pPr>
        <w:pStyle w:val="Heading3"/>
      </w:pP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FF1923" w:rsidRPr="00603773" w14:paraId="0A3B99CD" w14:textId="77777777" w:rsidTr="00DE2F69">
        <w:tc>
          <w:tcPr>
            <w:tcW w:w="4083" w:type="dxa"/>
            <w:shd w:val="clear" w:color="auto" w:fill="D9D9D9" w:themeFill="background1" w:themeFillShade="D9"/>
          </w:tcPr>
          <w:p w14:paraId="741CF1AB" w14:textId="62E7F15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57024AC" w14:textId="77777777" w:rsidR="00FF1923" w:rsidRPr="00603773" w:rsidRDefault="00FF1923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F1923" w:rsidRPr="00FB2A88" w14:paraId="464E7670" w14:textId="77777777" w:rsidTr="00DE2F69">
        <w:tc>
          <w:tcPr>
            <w:tcW w:w="4083" w:type="dxa"/>
          </w:tcPr>
          <w:p w14:paraId="1E64FBC0" w14:textId="079A1496" w:rsidR="00FF1923" w:rsidRPr="00E62D3C" w:rsidRDefault="00FF1923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52161AD6" w14:textId="3789579B" w:rsidR="00FF1923" w:rsidRPr="00E62D3C" w:rsidRDefault="00A77188" w:rsidP="00A77188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="00FF1923"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51054F7" w14:textId="02FDBD8B" w:rsidR="00FF1923" w:rsidRPr="00E62D3C" w:rsidRDefault="00FF1923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 xml:space="preserve">The lift has empty </w:t>
            </w:r>
            <w:r w:rsidR="006E1F61" w:rsidRPr="00E62D3C">
              <w:rPr>
                <w:rFonts w:ascii="Consolas" w:hAnsi="Consolas"/>
                <w:bCs/>
                <w:noProof/>
              </w:rPr>
              <w:t>spots</w:t>
            </w:r>
            <w:r w:rsidRPr="00E62D3C">
              <w:rPr>
                <w:rFonts w:ascii="Consolas" w:hAnsi="Consolas"/>
                <w:bCs/>
                <w:noProof/>
              </w:rPr>
              <w:t>!</w:t>
            </w:r>
          </w:p>
          <w:p w14:paraId="4E985DAC" w14:textId="4F14966F" w:rsidR="00FF1923" w:rsidRPr="00E62D3C" w:rsidRDefault="00FF1923" w:rsidP="00A7718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DF2BBE" w:rsidRPr="00FB2A88" w14:paraId="283F7BDE" w14:textId="77777777" w:rsidTr="00DF2BBE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5053570D" w14:textId="69BB3030" w:rsidR="00DF2BBE" w:rsidRPr="00DF2BBE" w:rsidRDefault="00DF2BBE" w:rsidP="00DF2BBE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DF2BBE" w:rsidRPr="00FB2A88" w14:paraId="7640169A" w14:textId="77777777" w:rsidTr="00D704BE">
        <w:tc>
          <w:tcPr>
            <w:tcW w:w="10462" w:type="dxa"/>
            <w:gridSpan w:val="2"/>
          </w:tcPr>
          <w:p w14:paraId="433D5549" w14:textId="22E67662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6DA7B927" w14:textId="77777777" w:rsidR="00DF2BBE" w:rsidRPr="00E62D3C" w:rsidRDefault="00DF2BBE" w:rsidP="00DF2BBE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346A8A15" w14:textId="3C01477E" w:rsidR="00DF2BBE" w:rsidRPr="00F867B9" w:rsidRDefault="00DF2BBE" w:rsidP="00DF2BBE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="00F867B9"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="00F867B9" w:rsidRPr="00E62D3C">
              <w:rPr>
                <w:rFonts w:cstheme="minorHAnsi"/>
              </w:rPr>
              <w:t>people</w:t>
            </w:r>
            <w:r w:rsidR="00F867B9"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F867B9" w:rsidRPr="00FB2A88" w14:paraId="6E500022" w14:textId="77777777" w:rsidTr="00F867B9">
        <w:tc>
          <w:tcPr>
            <w:tcW w:w="4083" w:type="dxa"/>
            <w:shd w:val="clear" w:color="auto" w:fill="D9D9D9" w:themeFill="background1" w:themeFillShade="D9"/>
          </w:tcPr>
          <w:p w14:paraId="6E06BAC6" w14:textId="107490E9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133834D8" w14:textId="733A6192" w:rsidR="00F867B9" w:rsidRPr="00DD2C1A" w:rsidRDefault="00F867B9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F867B9" w:rsidRPr="00FB2A88" w14:paraId="41CE0A15" w14:textId="77777777" w:rsidTr="00DE2F69">
        <w:tc>
          <w:tcPr>
            <w:tcW w:w="4083" w:type="dxa"/>
          </w:tcPr>
          <w:p w14:paraId="0336E8E9" w14:textId="7B914E43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368BEA09" w14:textId="33DC2E98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309E3E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41D2748D" w14:textId="77777777" w:rsidR="00F867B9" w:rsidRPr="00E62D3C" w:rsidRDefault="00F867B9" w:rsidP="00F867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F867B9" w:rsidRPr="00FB2A88" w14:paraId="5F133D5F" w14:textId="77777777" w:rsidTr="00F867B9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671300D1" w14:textId="0983428C" w:rsidR="00F867B9" w:rsidRPr="00DD2C1A" w:rsidRDefault="00F867B9" w:rsidP="00F867B9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F867B9" w:rsidRPr="00FB2A88" w14:paraId="1430F847" w14:textId="77777777" w:rsidTr="005645BC">
        <w:tc>
          <w:tcPr>
            <w:tcW w:w="10462" w:type="dxa"/>
            <w:gridSpan w:val="2"/>
          </w:tcPr>
          <w:p w14:paraId="6D159100" w14:textId="688155B6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</w:t>
            </w:r>
            <w:r w:rsidR="0051398B" w:rsidRPr="00E62D3C">
              <w:rPr>
                <w:rFonts w:cstheme="minorHAnsi"/>
                <w:bCs/>
                <w:noProof/>
              </w:rPr>
              <w:t>6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6F68AF99" w14:textId="4D5E451E" w:rsidR="00F867B9" w:rsidRPr="00E62D3C" w:rsidRDefault="00F867B9" w:rsidP="00F867B9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</w:t>
            </w:r>
            <w:r w:rsidR="0051398B" w:rsidRPr="00E62D3C">
              <w:rPr>
                <w:rFonts w:cstheme="minorHAnsi"/>
                <w:bCs/>
                <w:noProof/>
              </w:rPr>
              <w:t>4</w:t>
            </w:r>
            <w:r w:rsidRPr="00E62D3C">
              <w:rPr>
                <w:rFonts w:cstheme="minorHAnsi"/>
                <w:bCs/>
                <w:noProof/>
              </w:rPr>
              <w:t xml:space="preserve"> 0 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5F71D6F" w14:textId="71F491BB" w:rsidR="00F867B9" w:rsidRPr="0051398B" w:rsidRDefault="00F867B9" w:rsidP="00F867B9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>10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="0051398B"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="0051398B"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="0051398B"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7D0F694F" w14:textId="77777777" w:rsidR="00FF1923" w:rsidRDefault="00FF1923" w:rsidP="00FF1923"/>
    <w:p w14:paraId="058CECE5" w14:textId="67A8A539" w:rsidR="00FF1923" w:rsidRPr="00E62D3C" w:rsidRDefault="00E62D3C" w:rsidP="00E62D3C">
      <w:pPr>
        <w:pStyle w:val="Heading3"/>
        <w:rPr>
          <w:lang w:val="bg-BG"/>
        </w:rPr>
      </w:pPr>
      <w:r>
        <w:lastRenderedPageBreak/>
        <w:t xml:space="preserve">JS </w:t>
      </w:r>
      <w:r w:rsidR="002866C6"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71272C" w:rsidRPr="00603773" w14:paraId="43FB67D2" w14:textId="1D69C5DC" w:rsidTr="0071272C">
        <w:tc>
          <w:tcPr>
            <w:tcW w:w="4083" w:type="dxa"/>
            <w:shd w:val="clear" w:color="auto" w:fill="D9D9D9" w:themeFill="background1" w:themeFillShade="D9"/>
          </w:tcPr>
          <w:p w14:paraId="396402E1" w14:textId="789F55D9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CCF339A" w14:textId="77777777" w:rsidR="0071272C" w:rsidRPr="00603773" w:rsidRDefault="0071272C" w:rsidP="00E62D3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1272C" w:rsidRPr="00FB2A88" w14:paraId="70435D21" w14:textId="6CAE79EC" w:rsidTr="0071272C">
        <w:tc>
          <w:tcPr>
            <w:tcW w:w="4083" w:type="dxa"/>
          </w:tcPr>
          <w:p w14:paraId="1167B567" w14:textId="77777777" w:rsidR="0071272C" w:rsidRPr="00E62D3C" w:rsidRDefault="0071272C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[</w:t>
            </w:r>
          </w:p>
          <w:p w14:paraId="68A67B17" w14:textId="3B8B6FCE" w:rsidR="0071272C" w:rsidRPr="00E62D3C" w:rsidRDefault="0071272C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15",</w:t>
            </w:r>
          </w:p>
          <w:p w14:paraId="1B80B564" w14:textId="003ADC8E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="0039585E" w:rsidRPr="00E62D3C">
              <w:rPr>
                <w:rFonts w:ascii="Consolas" w:hAnsi="Consolas"/>
                <w:bCs/>
              </w:rPr>
              <w:t xml:space="preserve"> </w:t>
            </w:r>
            <w:r w:rsidR="00A77188"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</w:rPr>
              <w:t>"</w:t>
            </w:r>
          </w:p>
          <w:p w14:paraId="4E178493" w14:textId="4FCD8C00" w:rsidR="0071272C" w:rsidRPr="00E62D3C" w:rsidRDefault="0071272C" w:rsidP="00DD2C1A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]</w:t>
            </w:r>
          </w:p>
        </w:tc>
        <w:tc>
          <w:tcPr>
            <w:tcW w:w="6379" w:type="dxa"/>
          </w:tcPr>
          <w:p w14:paraId="18CA2FDA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aces!</w:t>
            </w:r>
          </w:p>
          <w:p w14:paraId="7454B226" w14:textId="1F9A6C5A" w:rsidR="0071272C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 0</w:t>
            </w:r>
          </w:p>
        </w:tc>
      </w:tr>
      <w:tr w:rsidR="005A082A" w:rsidRPr="00FB2A88" w14:paraId="1D72B75E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2DB1EA35" w14:textId="0DE384AE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290FCAFA" w14:textId="77777777" w:rsidTr="00FB485D">
        <w:tc>
          <w:tcPr>
            <w:tcW w:w="10462" w:type="dxa"/>
            <w:gridSpan w:val="2"/>
          </w:tcPr>
          <w:p w14:paraId="1279247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4C781B28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0C1BFEEF" w14:textId="36B69D08" w:rsidR="005A082A" w:rsidRPr="00DF2BBE" w:rsidRDefault="005A082A" w:rsidP="005A082A">
            <w:pPr>
              <w:spacing w:before="0" w:after="0"/>
              <w:rPr>
                <w:b/>
                <w:bCs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5A082A" w:rsidRPr="00FB2A88" w14:paraId="01D65A9C" w14:textId="77777777" w:rsidTr="005A082A">
        <w:tc>
          <w:tcPr>
            <w:tcW w:w="4083" w:type="dxa"/>
            <w:shd w:val="clear" w:color="auto" w:fill="D9D9D9" w:themeFill="background1" w:themeFillShade="D9"/>
          </w:tcPr>
          <w:p w14:paraId="3AAA7C79" w14:textId="27F94E11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976137C" w14:textId="023B3D16" w:rsidR="005A082A" w:rsidRPr="00DD2C1A" w:rsidRDefault="005A082A" w:rsidP="00E62D3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5A082A" w:rsidRPr="00FB2A88" w14:paraId="4A577889" w14:textId="112DFD9D" w:rsidTr="0071272C">
        <w:tc>
          <w:tcPr>
            <w:tcW w:w="4083" w:type="dxa"/>
          </w:tcPr>
          <w:p w14:paraId="4FBDD438" w14:textId="7777777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[</w:t>
            </w:r>
          </w:p>
          <w:p w14:paraId="2A2B81B8" w14:textId="4B26ABB2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20",</w:t>
            </w:r>
          </w:p>
          <w:p w14:paraId="13EB9B75" w14:textId="1B01FD7E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</w:p>
          <w:p w14:paraId="13E0A380" w14:textId="337468F7" w:rsidR="005A082A" w:rsidRPr="00E62D3C" w:rsidRDefault="005A082A" w:rsidP="005A082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]</w:t>
            </w:r>
          </w:p>
        </w:tc>
        <w:tc>
          <w:tcPr>
            <w:tcW w:w="6379" w:type="dxa"/>
          </w:tcPr>
          <w:p w14:paraId="5AE6D172" w14:textId="77777777" w:rsidR="00D435BB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745DB78C" w14:textId="63FDDF19" w:rsidR="005A082A" w:rsidRPr="00E62D3C" w:rsidRDefault="00D435BB" w:rsidP="00D435B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5A082A" w:rsidRPr="00FB2A88" w14:paraId="796342FB" w14:textId="77777777" w:rsidTr="005A082A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4306DD44" w14:textId="70D68F8F" w:rsidR="005A082A" w:rsidRPr="00DD2C1A" w:rsidRDefault="005A082A" w:rsidP="005A082A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5A082A" w:rsidRPr="00FB2A88" w14:paraId="00DCBF15" w14:textId="77777777" w:rsidTr="00142557">
        <w:tc>
          <w:tcPr>
            <w:tcW w:w="10462" w:type="dxa"/>
            <w:gridSpan w:val="2"/>
          </w:tcPr>
          <w:p w14:paraId="416744C2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31C58B43" w14:textId="77777777" w:rsidR="005A082A" w:rsidRPr="00E62D3C" w:rsidRDefault="005A082A" w:rsidP="005A082A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2EA16642" w14:textId="4E879769" w:rsidR="005A082A" w:rsidRPr="00DD2C1A" w:rsidRDefault="005A082A" w:rsidP="005A082A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 w:rsidR="00FC0E33"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5E959D5D" w14:textId="05C38C30" w:rsidR="003B7EF2" w:rsidRPr="003B7EF2" w:rsidRDefault="003B7EF2" w:rsidP="003B7EF2"/>
    <w:sectPr w:rsidR="003B7EF2" w:rsidRPr="003B7EF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30A12" w14:textId="77777777" w:rsidR="000B6BA1" w:rsidRDefault="000B6BA1" w:rsidP="008068A2">
      <w:pPr>
        <w:spacing w:after="0" w:line="240" w:lineRule="auto"/>
      </w:pPr>
      <w:r>
        <w:separator/>
      </w:r>
    </w:p>
  </w:endnote>
  <w:endnote w:type="continuationSeparator" w:id="0">
    <w:p w14:paraId="4F9427AC" w14:textId="77777777" w:rsidR="000B6BA1" w:rsidRDefault="000B6B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C1556" w14:textId="77777777" w:rsidR="002866C6" w:rsidRDefault="002866C6" w:rsidP="002866C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1B36C1A" wp14:editId="1B46EFD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3B7EF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B6B24FB" wp14:editId="287674E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6066DD1" w14:textId="77777777" w:rsidR="002866C6" w:rsidRDefault="002866C6" w:rsidP="002866C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FAFC13E" w14:textId="77777777" w:rsidR="002866C6" w:rsidRDefault="002866C6" w:rsidP="002866C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954AF5" wp14:editId="0E694DE8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DE79E5" wp14:editId="09F74460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06C5DA" wp14:editId="14E13821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F330E40" wp14:editId="04B672F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6411D0" wp14:editId="280C5459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0C9080" wp14:editId="09108B38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99B9D" wp14:editId="1D93BFB0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2D7AC2" wp14:editId="13CB4AAF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FCC5C1" wp14:editId="143B876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6B24F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56066DD1" w14:textId="77777777" w:rsidR="002866C6" w:rsidRDefault="002866C6" w:rsidP="002866C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FAFC13E" w14:textId="77777777" w:rsidR="002866C6" w:rsidRDefault="002866C6" w:rsidP="002866C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954AF5" wp14:editId="0E694DE8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DE79E5" wp14:editId="09F74460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06C5DA" wp14:editId="14E13821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F330E40" wp14:editId="04B672F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6411D0" wp14:editId="280C5459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0C9080" wp14:editId="09108B38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99B9D" wp14:editId="1D93BFB0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2D7AC2" wp14:editId="13CB4AAF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FCC5C1" wp14:editId="143B876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3703D00" wp14:editId="63E11CD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C76CCA" w14:textId="77777777" w:rsidR="002866C6" w:rsidRDefault="002866C6" w:rsidP="002866C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3703D00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AC76CCA" w14:textId="77777777" w:rsidR="002866C6" w:rsidRDefault="002866C6" w:rsidP="002866C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1C36E7" wp14:editId="2B730AB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FA55573" w14:textId="77777777" w:rsidR="002866C6" w:rsidRDefault="002866C6" w:rsidP="002866C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1C36E7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FA55573" w14:textId="77777777" w:rsidR="002866C6" w:rsidRDefault="002866C6" w:rsidP="002866C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76FF828" wp14:editId="1D900E4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5B680D" w14:textId="77777777" w:rsidR="002866C6" w:rsidRPr="00D13204" w:rsidRDefault="002866C6" w:rsidP="002866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C7B1C" w14:textId="77777777" w:rsidR="000B6BA1" w:rsidRDefault="000B6BA1" w:rsidP="008068A2">
      <w:pPr>
        <w:spacing w:after="0" w:line="240" w:lineRule="auto"/>
      </w:pPr>
      <w:r>
        <w:separator/>
      </w:r>
    </w:p>
  </w:footnote>
  <w:footnote w:type="continuationSeparator" w:id="0">
    <w:p w14:paraId="488CA9EF" w14:textId="77777777" w:rsidR="000B6BA1" w:rsidRDefault="000B6B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E85416"/>
    <w:multiLevelType w:val="hybridMultilevel"/>
    <w:tmpl w:val="14C402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742AD8"/>
    <w:multiLevelType w:val="hybridMultilevel"/>
    <w:tmpl w:val="7B58486E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2"/>
  </w:num>
  <w:num w:numId="4">
    <w:abstractNumId w:val="11"/>
  </w:num>
  <w:num w:numId="5">
    <w:abstractNumId w:val="7"/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0"/>
  </w:num>
  <w:num w:numId="10">
    <w:abstractNumId w:val="9"/>
  </w:num>
  <w:num w:numId="11">
    <w:abstractNumId w:val="3"/>
  </w:num>
  <w:num w:numId="12">
    <w:abstractNumId w:val="13"/>
  </w:num>
  <w:num w:numId="13">
    <w:abstractNumId w:val="8"/>
  </w:num>
  <w:num w:numId="14">
    <w:abstractNumId w:val="6"/>
  </w:num>
  <w:num w:numId="15">
    <w:abstractNumId w:val="12"/>
  </w:num>
  <w:num w:numId="16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NLU0NDaxMDdR0lEKTi0uzszPAykwrAUAjGbq5S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5D2"/>
    <w:rsid w:val="0006773C"/>
    <w:rsid w:val="00070E2A"/>
    <w:rsid w:val="00071E52"/>
    <w:rsid w:val="0007376B"/>
    <w:rsid w:val="00074285"/>
    <w:rsid w:val="00086727"/>
    <w:rsid w:val="00086FE5"/>
    <w:rsid w:val="00090545"/>
    <w:rsid w:val="00092E6C"/>
    <w:rsid w:val="000962C9"/>
    <w:rsid w:val="000A535F"/>
    <w:rsid w:val="000A6794"/>
    <w:rsid w:val="000B39E6"/>
    <w:rsid w:val="000B4901"/>
    <w:rsid w:val="000B56F0"/>
    <w:rsid w:val="000B6BA1"/>
    <w:rsid w:val="000D1A96"/>
    <w:rsid w:val="000D45EF"/>
    <w:rsid w:val="000D525F"/>
    <w:rsid w:val="000E45A7"/>
    <w:rsid w:val="000E7770"/>
    <w:rsid w:val="000F34AC"/>
    <w:rsid w:val="00103906"/>
    <w:rsid w:val="00105DF0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6DB5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4311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866C6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717C5"/>
    <w:rsid w:val="003735EF"/>
    <w:rsid w:val="00380A57"/>
    <w:rsid w:val="003817EF"/>
    <w:rsid w:val="00382A45"/>
    <w:rsid w:val="0039585E"/>
    <w:rsid w:val="003977A9"/>
    <w:rsid w:val="003A1601"/>
    <w:rsid w:val="003A5602"/>
    <w:rsid w:val="003B0278"/>
    <w:rsid w:val="003B1846"/>
    <w:rsid w:val="003B6A53"/>
    <w:rsid w:val="003B7EF2"/>
    <w:rsid w:val="003C225A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257"/>
    <w:rsid w:val="003F2964"/>
    <w:rsid w:val="003F6393"/>
    <w:rsid w:val="004029D1"/>
    <w:rsid w:val="004061C5"/>
    <w:rsid w:val="004074E2"/>
    <w:rsid w:val="0041081C"/>
    <w:rsid w:val="0042470E"/>
    <w:rsid w:val="0043001E"/>
    <w:rsid w:val="004311CA"/>
    <w:rsid w:val="004410B5"/>
    <w:rsid w:val="0044686A"/>
    <w:rsid w:val="00447ACF"/>
    <w:rsid w:val="00454BB4"/>
    <w:rsid w:val="00457438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360D"/>
    <w:rsid w:val="0051398B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A082A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2C23"/>
    <w:rsid w:val="00644D27"/>
    <w:rsid w:val="0064737B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1F61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272C"/>
    <w:rsid w:val="007136E4"/>
    <w:rsid w:val="0071788A"/>
    <w:rsid w:val="00723E7E"/>
    <w:rsid w:val="00724DA4"/>
    <w:rsid w:val="00737121"/>
    <w:rsid w:val="007409E7"/>
    <w:rsid w:val="007500ED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E7334"/>
    <w:rsid w:val="007F04BF"/>
    <w:rsid w:val="007F177C"/>
    <w:rsid w:val="007F3456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07BD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77188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0449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A5476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009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96AA9"/>
    <w:rsid w:val="00CA2FD0"/>
    <w:rsid w:val="00CA7E7F"/>
    <w:rsid w:val="00CB626D"/>
    <w:rsid w:val="00CC2E3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38F5"/>
    <w:rsid w:val="00D166C9"/>
    <w:rsid w:val="00D22895"/>
    <w:rsid w:val="00D22EC8"/>
    <w:rsid w:val="00D23030"/>
    <w:rsid w:val="00D272CF"/>
    <w:rsid w:val="00D3404A"/>
    <w:rsid w:val="00D4354E"/>
    <w:rsid w:val="00D435BB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2C1A"/>
    <w:rsid w:val="00DD55F0"/>
    <w:rsid w:val="00DD789A"/>
    <w:rsid w:val="00DD7BB2"/>
    <w:rsid w:val="00DE1B8E"/>
    <w:rsid w:val="00DF00FA"/>
    <w:rsid w:val="00DF2BBE"/>
    <w:rsid w:val="00DF57D8"/>
    <w:rsid w:val="00DF5904"/>
    <w:rsid w:val="00DF6F6D"/>
    <w:rsid w:val="00E00047"/>
    <w:rsid w:val="00E032C5"/>
    <w:rsid w:val="00E068CB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2D3C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D7975"/>
    <w:rsid w:val="00EE6680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3C1F"/>
    <w:rsid w:val="00F46918"/>
    <w:rsid w:val="00F46DDE"/>
    <w:rsid w:val="00F545B4"/>
    <w:rsid w:val="00F56082"/>
    <w:rsid w:val="00F6020A"/>
    <w:rsid w:val="00F63976"/>
    <w:rsid w:val="00F655ED"/>
    <w:rsid w:val="00F7033C"/>
    <w:rsid w:val="00F716D4"/>
    <w:rsid w:val="00F81A5D"/>
    <w:rsid w:val="00F867B9"/>
    <w:rsid w:val="00F96C90"/>
    <w:rsid w:val="00F96D0D"/>
    <w:rsid w:val="00F976AD"/>
    <w:rsid w:val="00FA2108"/>
    <w:rsid w:val="00FA5F34"/>
    <w:rsid w:val="00FA6461"/>
    <w:rsid w:val="00FB2A88"/>
    <w:rsid w:val="00FC0E33"/>
    <w:rsid w:val="00FC20A4"/>
    <w:rsid w:val="00FE038F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2866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1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2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6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39B79-9BF9-4AD8-A727-3F44DC2CC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Aleksandra Raykova</cp:lastModifiedBy>
  <cp:revision>6</cp:revision>
  <cp:lastPrinted>2015-10-26T22:35:00Z</cp:lastPrinted>
  <dcterms:created xsi:type="dcterms:W3CDTF">2020-08-07T12:06:00Z</dcterms:created>
  <dcterms:modified xsi:type="dcterms:W3CDTF">2021-09-20T14:15:00Z</dcterms:modified>
  <cp:category>programming, education, software engineering, software development</cp:category>
</cp:coreProperties>
</file>